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90A9C2" w14:textId="31F1489A" w:rsidR="00810DC8" w:rsidRDefault="00810DC8">
      <w:pPr>
        <w:rPr>
          <w:b/>
        </w:rPr>
      </w:pPr>
      <w:r>
        <w:rPr>
          <w:b/>
        </w:rPr>
        <w:t>DIY Coolsculpting.article.docere.tomo</w:t>
      </w:r>
    </w:p>
    <w:p w14:paraId="00000001" w14:textId="45F24011" w:rsidR="00B91A1F" w:rsidRDefault="00651186">
      <w:r>
        <w:rPr>
          <w:b/>
        </w:rPr>
        <w:t>Keyword:</w:t>
      </w:r>
      <w:r>
        <w:t xml:space="preserve"> DIY Coolsculpting </w:t>
      </w:r>
    </w:p>
    <w:p w14:paraId="00000002" w14:textId="77777777" w:rsidR="00B91A1F" w:rsidRDefault="00B91A1F"/>
    <w:p w14:paraId="00000003" w14:textId="5F946B9C" w:rsidR="00B91A1F" w:rsidRDefault="00651186">
      <w:r>
        <w:rPr>
          <w:b/>
        </w:rPr>
        <w:t>Meta:</w:t>
      </w:r>
      <w:r>
        <w:t xml:space="preserve"> What is DIY Coolsculpting and how come you should always use a professional to perform this procedure. The results could be devastating for the patient</w:t>
      </w:r>
    </w:p>
    <w:p w14:paraId="4EBB6D88" w14:textId="77777777" w:rsidR="003B1644" w:rsidRDefault="003B1644"/>
    <w:p w14:paraId="5BF13B74" w14:textId="1402E943" w:rsidR="003B1644" w:rsidRDefault="003B1644">
      <w:r>
        <w:t>/diy-coolsculpting</w:t>
      </w:r>
    </w:p>
    <w:p w14:paraId="0A204BA7" w14:textId="77777777" w:rsidR="003B1644" w:rsidRDefault="003B1644"/>
    <w:p w14:paraId="00000004" w14:textId="77777777" w:rsidR="00B91A1F" w:rsidRDefault="00B91A1F">
      <w:pPr>
        <w:jc w:val="center"/>
        <w:rPr>
          <w:sz w:val="28"/>
          <w:szCs w:val="28"/>
          <w:highlight w:val="yellow"/>
        </w:rPr>
      </w:pPr>
    </w:p>
    <w:p w14:paraId="00000005" w14:textId="032E99BC" w:rsidR="00B91A1F" w:rsidRDefault="00651186">
      <w:pPr>
        <w:rPr>
          <w:b/>
        </w:rPr>
      </w:pPr>
      <w:r>
        <w:rPr>
          <w:sz w:val="28"/>
          <w:szCs w:val="28"/>
          <w:highlight w:val="yellow"/>
        </w:rPr>
        <w:t>DIY Coolsculpting</w:t>
      </w:r>
      <w:r>
        <w:rPr>
          <w:sz w:val="28"/>
          <w:szCs w:val="28"/>
        </w:rPr>
        <w:t xml:space="preserve">: </w:t>
      </w:r>
      <w:r w:rsidR="003B1644">
        <w:rPr>
          <w:sz w:val="28"/>
          <w:szCs w:val="28"/>
        </w:rPr>
        <w:t>It doesn’t work</w:t>
      </w:r>
      <w:r w:rsidR="00810DC8">
        <w:rPr>
          <w:sz w:val="28"/>
          <w:szCs w:val="28"/>
        </w:rPr>
        <w:t>,</w:t>
      </w:r>
      <w:r w:rsidR="003B1644">
        <w:rPr>
          <w:sz w:val="28"/>
          <w:szCs w:val="28"/>
        </w:rPr>
        <w:t xml:space="preserve"> and it’s dangerous</w:t>
      </w:r>
    </w:p>
    <w:p w14:paraId="00000006" w14:textId="77777777" w:rsidR="00B91A1F" w:rsidRDefault="00B91A1F">
      <w:pPr>
        <w:rPr>
          <w:highlight w:val="yellow"/>
        </w:rPr>
      </w:pPr>
    </w:p>
    <w:p w14:paraId="00000007" w14:textId="14D16254" w:rsidR="00B91A1F" w:rsidRDefault="00651186">
      <w:r>
        <w:rPr>
          <w:highlight w:val="yellow"/>
        </w:rPr>
        <w:t>DIY Coolsculpting</w:t>
      </w:r>
      <w:r>
        <w:t xml:space="preserve"> is a recent trend</w:t>
      </w:r>
      <w:r>
        <w:t xml:space="preserve"> and involve</w:t>
      </w:r>
      <w:r>
        <w:t>s people attempting to remove fat on their own</w:t>
      </w:r>
      <w:r>
        <w:t xml:space="preserve"> at home without the help of a clinic or trained professionals. Often these people end up </w:t>
      </w:r>
      <w:r w:rsidR="00810DC8">
        <w:t>being hospitalized</w:t>
      </w:r>
      <w:r>
        <w:t xml:space="preserve"> after receiving frostbite injuries instead of the fat reduction they were trying for. </w:t>
      </w:r>
    </w:p>
    <w:p w14:paraId="00000008" w14:textId="77777777" w:rsidR="00B91A1F" w:rsidRDefault="00B91A1F"/>
    <w:p w14:paraId="00000009" w14:textId="288BD040" w:rsidR="00B91A1F" w:rsidRDefault="00651186">
      <w:r>
        <w:t>Coolsculpt</w:t>
      </w:r>
      <w:r>
        <w:t>ing is a precise, controlled procedure done in a medical environment, which minimizes numerous risks through the careful way it is set up. While people may try to make their treatment on what they know, this can lead to harmful</w:t>
      </w:r>
      <w:r>
        <w:t xml:space="preserve"> results.</w:t>
      </w:r>
    </w:p>
    <w:p w14:paraId="6F75B612" w14:textId="11D6C2A8" w:rsidR="003B1644" w:rsidRDefault="003B1644"/>
    <w:p w14:paraId="76F67315" w14:textId="069883C9" w:rsidR="003B1644" w:rsidRDefault="003B1644">
      <w:r>
        <w:t>Furthermore, CoolSculpting at home doesn’t work. Read on to learn why.</w:t>
      </w:r>
    </w:p>
    <w:p w14:paraId="2404600E" w14:textId="56E5CF1A" w:rsidR="00810DC8" w:rsidRDefault="00810DC8"/>
    <w:p w14:paraId="4947065D" w14:textId="2EB79906" w:rsidR="00810DC8" w:rsidRPr="00810DC8" w:rsidRDefault="00810DC8" w:rsidP="00810DC8">
      <w:pPr>
        <w:jc w:val="right"/>
        <w:rPr>
          <w:u w:val="single"/>
        </w:rPr>
      </w:pPr>
      <w:r w:rsidRPr="00810DC8">
        <w:rPr>
          <w:u w:val="single"/>
        </w:rPr>
        <w:t>Related Article: How Much Does CoolSculpting Cost?</w:t>
      </w:r>
    </w:p>
    <w:p w14:paraId="0000000A" w14:textId="77777777" w:rsidR="00B91A1F" w:rsidRDefault="00B91A1F"/>
    <w:p w14:paraId="0000000B" w14:textId="78EEF480" w:rsidR="00B91A1F" w:rsidRDefault="00651186">
      <w:pPr>
        <w:rPr>
          <w:b/>
          <w:color w:val="000000"/>
        </w:rPr>
      </w:pPr>
      <w:r>
        <w:rPr>
          <w:b/>
        </w:rPr>
        <w:t xml:space="preserve">What is </w:t>
      </w:r>
      <w:r>
        <w:rPr>
          <w:b/>
          <w:color w:val="000000"/>
        </w:rPr>
        <w:t>Cryoli</w:t>
      </w:r>
      <w:r>
        <w:rPr>
          <w:b/>
          <w:color w:val="000000"/>
        </w:rPr>
        <w:t>polysis?</w:t>
      </w:r>
    </w:p>
    <w:p w14:paraId="0226D867" w14:textId="77777777" w:rsidR="003B1644" w:rsidRDefault="003B1644">
      <w:pPr>
        <w:rPr>
          <w:b/>
          <w:color w:val="000000"/>
        </w:rPr>
      </w:pPr>
    </w:p>
    <w:p w14:paraId="0000000C" w14:textId="05023998" w:rsidR="00B91A1F" w:rsidRDefault="00651186">
      <w:pPr>
        <w:rPr>
          <w:color w:val="000000"/>
        </w:rPr>
      </w:pPr>
      <w:r w:rsidRPr="00810DC8">
        <w:rPr>
          <w:color w:val="000000"/>
          <w:u w:val="single"/>
        </w:rPr>
        <w:t>Cryolipolysis</w:t>
      </w:r>
      <w:r>
        <w:rPr>
          <w:color w:val="000000"/>
        </w:rPr>
        <w:t xml:space="preserve"> is the freezing of fat cells </w:t>
      </w:r>
      <w:r w:rsidR="003B1644">
        <w:rPr>
          <w:color w:val="000000"/>
        </w:rPr>
        <w:t>to reduce fatty bulges like belly fat or love handles.</w:t>
      </w:r>
      <w:r>
        <w:rPr>
          <w:color w:val="000000"/>
        </w:rPr>
        <w:t xml:space="preserve"> Targeted cooling is sent beneath the skin layer using a suction device, which then targets the fat cells. These specific cells have a lower </w:t>
      </w:r>
      <w:r w:rsidR="003B1644">
        <w:rPr>
          <w:color w:val="000000"/>
        </w:rPr>
        <w:t xml:space="preserve">tolerance to </w:t>
      </w:r>
      <w:r>
        <w:rPr>
          <w:color w:val="000000"/>
        </w:rPr>
        <w:t xml:space="preserve">cold </w:t>
      </w:r>
      <w:r>
        <w:rPr>
          <w:color w:val="000000"/>
        </w:rPr>
        <w:t xml:space="preserve">than skin and </w:t>
      </w:r>
      <w:r w:rsidR="00810DC8">
        <w:rPr>
          <w:color w:val="000000"/>
        </w:rPr>
        <w:t>flesh and</w:t>
      </w:r>
      <w:r>
        <w:rPr>
          <w:color w:val="000000"/>
        </w:rPr>
        <w:t xml:space="preserve"> are ki</w:t>
      </w:r>
      <w:r>
        <w:rPr>
          <w:color w:val="000000"/>
        </w:rPr>
        <w:t xml:space="preserve">lled upon being frozen by the targeted cooling. They’re cleaned up by the body’s immune system internally, with the end goal being </w:t>
      </w:r>
      <w:r>
        <w:t xml:space="preserve">a reduction of </w:t>
      </w:r>
      <w:r>
        <w:rPr>
          <w:color w:val="000000"/>
        </w:rPr>
        <w:t>fat in the targeted area.</w:t>
      </w:r>
    </w:p>
    <w:p w14:paraId="5627C659" w14:textId="4EF120A5" w:rsidR="00810DC8" w:rsidRDefault="00810DC8">
      <w:pPr>
        <w:rPr>
          <w:color w:val="000000"/>
        </w:rPr>
      </w:pPr>
    </w:p>
    <w:p w14:paraId="137E2B64" w14:textId="71A79B00" w:rsidR="00810DC8" w:rsidRPr="00810DC8" w:rsidRDefault="00810DC8" w:rsidP="00810DC8">
      <w:pPr>
        <w:jc w:val="right"/>
        <w:rPr>
          <w:color w:val="000000"/>
          <w:u w:val="single"/>
        </w:rPr>
      </w:pPr>
      <w:r w:rsidRPr="00810DC8">
        <w:rPr>
          <w:color w:val="000000"/>
          <w:u w:val="single"/>
        </w:rPr>
        <w:t>Learn more about CoolSculpting &gt;&gt;</w:t>
      </w:r>
    </w:p>
    <w:p w14:paraId="0000000D" w14:textId="77777777" w:rsidR="00B91A1F" w:rsidRDefault="00B91A1F">
      <w:pPr>
        <w:rPr>
          <w:color w:val="000000"/>
        </w:rPr>
      </w:pPr>
    </w:p>
    <w:p w14:paraId="0000000E" w14:textId="347DDABB" w:rsidR="00B91A1F" w:rsidRDefault="00651186">
      <w:pPr>
        <w:rPr>
          <w:b/>
          <w:color w:val="000000"/>
        </w:rPr>
      </w:pPr>
      <w:r>
        <w:rPr>
          <w:b/>
          <w:color w:val="000000"/>
        </w:rPr>
        <w:t xml:space="preserve">Why is </w:t>
      </w:r>
      <w:r>
        <w:rPr>
          <w:b/>
          <w:highlight w:val="yellow"/>
        </w:rPr>
        <w:t>DIY Coolsculpting</w:t>
      </w:r>
      <w:r>
        <w:rPr>
          <w:b/>
          <w:color w:val="000000"/>
        </w:rPr>
        <w:t xml:space="preserve"> a dangerous trend?</w:t>
      </w:r>
    </w:p>
    <w:p w14:paraId="5B3CFB71" w14:textId="77777777" w:rsidR="003B1644" w:rsidRDefault="003B1644">
      <w:pPr>
        <w:rPr>
          <w:b/>
          <w:color w:val="000000"/>
        </w:rPr>
      </w:pPr>
    </w:p>
    <w:p w14:paraId="0000000F" w14:textId="3E9F6877" w:rsidR="00B91A1F" w:rsidRDefault="00651186">
      <w:pPr>
        <w:rPr>
          <w:color w:val="000000"/>
        </w:rPr>
      </w:pPr>
      <w:bookmarkStart w:id="0" w:name="_gjdgxs" w:colFirst="0" w:colLast="0"/>
      <w:bookmarkEnd w:id="0"/>
      <w:r>
        <w:rPr>
          <w:color w:val="000000"/>
          <w:highlight w:val="yellow"/>
        </w:rPr>
        <w:t>DIY Coolsculpting</w:t>
      </w:r>
      <w:r>
        <w:rPr>
          <w:color w:val="000000"/>
        </w:rPr>
        <w:t xml:space="preserve"> is quite dangerous, a</w:t>
      </w:r>
      <w:r>
        <w:rPr>
          <w:color w:val="000000"/>
        </w:rPr>
        <w:t>s most people attempt to replicate Coolsculpting</w:t>
      </w:r>
      <w:r w:rsidR="003B1644">
        <w:rPr>
          <w:color w:val="000000"/>
        </w:rPr>
        <w:t xml:space="preserve"> at home</w:t>
      </w:r>
      <w:r>
        <w:rPr>
          <w:color w:val="000000"/>
        </w:rPr>
        <w:t xml:space="preserve"> with little or no knowledge of how the </w:t>
      </w:r>
      <w:r>
        <w:t>procedure works</w:t>
      </w:r>
      <w:r>
        <w:rPr>
          <w:color w:val="000000"/>
        </w:rPr>
        <w:t xml:space="preserve">. </w:t>
      </w:r>
      <w:r w:rsidR="00810DC8">
        <w:rPr>
          <w:color w:val="000000"/>
        </w:rPr>
        <w:t>Often,</w:t>
      </w:r>
      <w:r>
        <w:rPr>
          <w:color w:val="000000"/>
        </w:rPr>
        <w:t xml:space="preserve"> they cover areas of their bodies in ice packs to emulate the process. This </w:t>
      </w:r>
      <w:r w:rsidR="00810DC8">
        <w:rPr>
          <w:color w:val="000000"/>
        </w:rPr>
        <w:t>does not a</w:t>
      </w:r>
      <w:r>
        <w:rPr>
          <w:color w:val="000000"/>
        </w:rPr>
        <w:t>ffect at all on f</w:t>
      </w:r>
      <w:r>
        <w:t>at</w:t>
      </w:r>
      <w:r>
        <w:rPr>
          <w:color w:val="000000"/>
        </w:rPr>
        <w:t>, as it’s not reaching below the skin to ta</w:t>
      </w:r>
      <w:r>
        <w:rPr>
          <w:color w:val="000000"/>
        </w:rPr>
        <w:t xml:space="preserve">rget the fat cells. </w:t>
      </w:r>
    </w:p>
    <w:p w14:paraId="00000010" w14:textId="77777777" w:rsidR="00B91A1F" w:rsidRDefault="00B91A1F">
      <w:bookmarkStart w:id="1" w:name="_y19m85e6g6em" w:colFirst="0" w:colLast="0"/>
      <w:bookmarkEnd w:id="1"/>
    </w:p>
    <w:p w14:paraId="00000011" w14:textId="19D26648" w:rsidR="00B91A1F" w:rsidRDefault="00651186">
      <w:pPr>
        <w:rPr>
          <w:color w:val="000000"/>
        </w:rPr>
      </w:pPr>
      <w:bookmarkStart w:id="2" w:name="_yf6iu17fknx9" w:colFirst="0" w:colLast="0"/>
      <w:bookmarkEnd w:id="2"/>
      <w:r>
        <w:rPr>
          <w:color w:val="000000"/>
        </w:rPr>
        <w:t>Instead, this usually results in the applicant receiving frostbite on their skin</w:t>
      </w:r>
      <w:r w:rsidR="003B1644">
        <w:rPr>
          <w:color w:val="000000"/>
        </w:rPr>
        <w:t>.</w:t>
      </w:r>
    </w:p>
    <w:p w14:paraId="00000012" w14:textId="77777777" w:rsidR="00B91A1F" w:rsidRDefault="00B91A1F">
      <w:pPr>
        <w:rPr>
          <w:color w:val="000000"/>
        </w:rPr>
      </w:pPr>
    </w:p>
    <w:p w14:paraId="00000013" w14:textId="37AAAA81" w:rsidR="00B91A1F" w:rsidRDefault="00651186">
      <w:pPr>
        <w:rPr>
          <w:b/>
          <w:color w:val="000000"/>
        </w:rPr>
      </w:pPr>
      <w:r>
        <w:rPr>
          <w:b/>
          <w:color w:val="000000"/>
        </w:rPr>
        <w:t>What safeguards are in place?</w:t>
      </w:r>
    </w:p>
    <w:p w14:paraId="295BE23E" w14:textId="77777777" w:rsidR="003B1644" w:rsidRDefault="003B1644">
      <w:pPr>
        <w:rPr>
          <w:b/>
          <w:color w:val="000000"/>
        </w:rPr>
      </w:pPr>
    </w:p>
    <w:p w14:paraId="00000014" w14:textId="147B73C0" w:rsidR="00B91A1F" w:rsidRDefault="00651186">
      <w:pPr>
        <w:rPr>
          <w:color w:val="000000"/>
        </w:rPr>
      </w:pPr>
      <w:r>
        <w:rPr>
          <w:color w:val="000000"/>
        </w:rPr>
        <w:lastRenderedPageBreak/>
        <w:t>The Coolsculpting machine itself is quite advanced</w:t>
      </w:r>
      <w:r>
        <w:rPr>
          <w:color w:val="000000"/>
        </w:rPr>
        <w:t xml:space="preserve"> and is built with cutting edge, </w:t>
      </w:r>
      <w:r w:rsidR="003B1644">
        <w:rPr>
          <w:color w:val="000000"/>
        </w:rPr>
        <w:t>sophisticated</w:t>
      </w:r>
      <w:r>
        <w:rPr>
          <w:color w:val="000000"/>
        </w:rPr>
        <w:t xml:space="preserve"> technology. </w:t>
      </w:r>
      <w:r w:rsidR="00810DC8">
        <w:rPr>
          <w:color w:val="000000"/>
        </w:rPr>
        <w:t xml:space="preserve">Several auto </w:t>
      </w:r>
      <w:proofErr w:type="gramStart"/>
      <w:r w:rsidR="00810DC8">
        <w:rPr>
          <w:color w:val="000000"/>
        </w:rPr>
        <w:t>safety</w:t>
      </w:r>
      <w:proofErr w:type="gramEnd"/>
      <w:r w:rsidR="00810DC8">
        <w:rPr>
          <w:color w:val="000000"/>
        </w:rPr>
        <w:t xml:space="preserve"> shut-offs</w:t>
      </w:r>
      <w:r>
        <w:rPr>
          <w:color w:val="000000"/>
        </w:rPr>
        <w:t xml:space="preserve"> will cancel the operation</w:t>
      </w:r>
      <w:r>
        <w:rPr>
          <w:color w:val="000000"/>
        </w:rPr>
        <w:t xml:space="preserve"> if any of the sensors detect something is wrong. This includes if it detects that the skin is reaching an unsafe temperature range.</w:t>
      </w:r>
    </w:p>
    <w:p w14:paraId="00000015" w14:textId="77777777" w:rsidR="00B91A1F" w:rsidRDefault="00B91A1F"/>
    <w:p w14:paraId="00000016" w14:textId="0477726E" w:rsidR="00B91A1F" w:rsidRDefault="00651186">
      <w:pPr>
        <w:rPr>
          <w:color w:val="000000"/>
        </w:rPr>
      </w:pPr>
      <w:r>
        <w:rPr>
          <w:color w:val="000000"/>
        </w:rPr>
        <w:t>A special insulating</w:t>
      </w:r>
      <w:r w:rsidR="003B1644">
        <w:rPr>
          <w:color w:val="000000"/>
        </w:rPr>
        <w:t xml:space="preserve"> gel pad is</w:t>
      </w:r>
      <w:r>
        <w:rPr>
          <w:color w:val="000000"/>
        </w:rPr>
        <w:t xml:space="preserve"> also applied to the application area, which insulates</w:t>
      </w:r>
      <w:r>
        <w:rPr>
          <w:color w:val="000000"/>
        </w:rPr>
        <w:t xml:space="preserve"> the surrounding skin and prevents frostbite. It also allows the cooling technology to</w:t>
      </w:r>
      <w:r>
        <w:rPr>
          <w:color w:val="000000"/>
        </w:rPr>
        <w:t xml:space="preserve"> penetrate the skin safely</w:t>
      </w:r>
      <w:r>
        <w:rPr>
          <w:color w:val="000000"/>
        </w:rPr>
        <w:t xml:space="preserve"> and directly affect</w:t>
      </w:r>
      <w:r w:rsidR="00810DC8">
        <w:rPr>
          <w:color w:val="000000"/>
        </w:rPr>
        <w:t>s</w:t>
      </w:r>
      <w:r>
        <w:rPr>
          <w:color w:val="000000"/>
        </w:rPr>
        <w:t xml:space="preserve"> only the targeted fat cells. </w:t>
      </w:r>
    </w:p>
    <w:p w14:paraId="00000017" w14:textId="77777777" w:rsidR="00B91A1F" w:rsidRDefault="00B91A1F"/>
    <w:p w14:paraId="00000018" w14:textId="756D873A" w:rsidR="00B91A1F" w:rsidRDefault="00651186">
      <w:pPr>
        <w:rPr>
          <w:color w:val="000000"/>
        </w:rPr>
      </w:pPr>
      <w:r>
        <w:rPr>
          <w:color w:val="000000"/>
        </w:rPr>
        <w:t>Lastly, the device is applied by trained</w:t>
      </w:r>
      <w:r>
        <w:rPr>
          <w:color w:val="000000"/>
        </w:rPr>
        <w:t xml:space="preserve"> medical professionals who are adept in the device’s operation. They monitor the entire procedure </w:t>
      </w:r>
      <w:r>
        <w:rPr>
          <w:color w:val="000000"/>
        </w:rPr>
        <w:t>and ensure that your safety is your top priority.</w:t>
      </w:r>
    </w:p>
    <w:p w14:paraId="0000001B" w14:textId="3FF86779" w:rsidR="00B91A1F" w:rsidRDefault="00B91A1F">
      <w:pPr>
        <w:rPr>
          <w:color w:val="000000"/>
        </w:rPr>
      </w:pPr>
    </w:p>
    <w:p w14:paraId="37A65F87" w14:textId="37301B6E" w:rsidR="003B1644" w:rsidRDefault="003B1644">
      <w:pPr>
        <w:rPr>
          <w:color w:val="000000"/>
        </w:rPr>
      </w:pPr>
      <w:r>
        <w:rPr>
          <w:color w:val="000000"/>
        </w:rPr>
        <w:t>COOLSCULPTING AT HOME DOESN’T WORK</w:t>
      </w:r>
    </w:p>
    <w:p w14:paraId="4B992ADE" w14:textId="4E0E73AB" w:rsidR="003B1644" w:rsidRDefault="003B1644">
      <w:pPr>
        <w:rPr>
          <w:color w:val="000000"/>
        </w:rPr>
      </w:pPr>
    </w:p>
    <w:p w14:paraId="1B784BFA" w14:textId="21249E83" w:rsidR="003B1644" w:rsidRDefault="003B1644">
      <w:pPr>
        <w:rPr>
          <w:color w:val="000000"/>
        </w:rPr>
      </w:pPr>
      <w:r>
        <w:rPr>
          <w:color w:val="000000"/>
        </w:rPr>
        <w:t xml:space="preserve">Not only is DIY CoolSculpting dangerous, </w:t>
      </w:r>
      <w:r w:rsidR="00810DC8">
        <w:rPr>
          <w:color w:val="000000"/>
        </w:rPr>
        <w:t>but it also</w:t>
      </w:r>
      <w:r>
        <w:rPr>
          <w:color w:val="000000"/>
        </w:rPr>
        <w:t xml:space="preserve"> doesn’t work. Th</w:t>
      </w:r>
      <w:r w:rsidR="00810DC8">
        <w:rPr>
          <w:color w:val="000000"/>
        </w:rPr>
        <w:t>ree important factors</w:t>
      </w:r>
      <w:r>
        <w:rPr>
          <w:color w:val="000000"/>
        </w:rPr>
        <w:t xml:space="preserve"> cannot be duplicated at home by applying ice packs to stubborn bulges.</w:t>
      </w:r>
    </w:p>
    <w:p w14:paraId="26798972" w14:textId="1F9AAB44" w:rsidR="003B1644" w:rsidRDefault="003B1644">
      <w:pPr>
        <w:rPr>
          <w:color w:val="000000"/>
        </w:rPr>
      </w:pPr>
    </w:p>
    <w:p w14:paraId="0BA902CF" w14:textId="4BBE4BF6" w:rsidR="003B1644" w:rsidRDefault="003B1644" w:rsidP="003B1644">
      <w:pPr>
        <w:pStyle w:val="ListParagraph"/>
        <w:numPr>
          <w:ilvl w:val="0"/>
          <w:numId w:val="1"/>
        </w:numPr>
        <w:rPr>
          <w:color w:val="000000"/>
        </w:rPr>
      </w:pPr>
      <w:r>
        <w:rPr>
          <w:color w:val="000000"/>
        </w:rPr>
        <w:t xml:space="preserve">Fat cells </w:t>
      </w:r>
      <w:r w:rsidR="00810DC8">
        <w:rPr>
          <w:color w:val="000000"/>
        </w:rPr>
        <w:t xml:space="preserve">move inward </w:t>
      </w:r>
      <w:r>
        <w:rPr>
          <w:color w:val="000000"/>
        </w:rPr>
        <w:t xml:space="preserve">from </w:t>
      </w:r>
      <w:r w:rsidR="00810DC8">
        <w:rPr>
          <w:color w:val="000000"/>
        </w:rPr>
        <w:t>external cold, moving</w:t>
      </w:r>
      <w:r>
        <w:rPr>
          <w:color w:val="000000"/>
        </w:rPr>
        <w:t xml:space="preserve"> away from the skin’s surface to protect themselves. The CoolSculpting machine counters this by suctioning the stubborn bulge up into an applicator. This draws the fat cells towards the surface and secures them into place. Moreover, suction allows for a 360-degree exposure to precisely controlled cooling.</w:t>
      </w:r>
    </w:p>
    <w:p w14:paraId="04142C9D" w14:textId="43C02E33" w:rsidR="003B1644" w:rsidRDefault="003B1644" w:rsidP="003B1644">
      <w:pPr>
        <w:pStyle w:val="ListParagraph"/>
        <w:numPr>
          <w:ilvl w:val="0"/>
          <w:numId w:val="1"/>
        </w:numPr>
        <w:rPr>
          <w:color w:val="000000"/>
        </w:rPr>
      </w:pPr>
      <w:r>
        <w:rPr>
          <w:color w:val="000000"/>
        </w:rPr>
        <w:t>Temperatures are not precisely controlled with ice packs. The CoolSculpting machine sets the temperature to be cold enough to freeze fat cells, but not too cold that it freezes the skin. Most people who attempt Cool Sculptin</w:t>
      </w:r>
      <w:bookmarkStart w:id="3" w:name="_GoBack"/>
      <w:bookmarkEnd w:id="3"/>
      <w:r>
        <w:rPr>
          <w:color w:val="000000"/>
        </w:rPr>
        <w:t xml:space="preserve">g at home apply too cold of temperature, often resulting in frostbite. </w:t>
      </w:r>
    </w:p>
    <w:p w14:paraId="654BD068" w14:textId="130EF20B" w:rsidR="003B1644" w:rsidRDefault="003B1644" w:rsidP="003B1644">
      <w:pPr>
        <w:pStyle w:val="ListParagraph"/>
        <w:numPr>
          <w:ilvl w:val="0"/>
          <w:numId w:val="1"/>
        </w:numPr>
        <w:rPr>
          <w:color w:val="000000"/>
        </w:rPr>
      </w:pPr>
      <w:r>
        <w:rPr>
          <w:color w:val="000000"/>
        </w:rPr>
        <w:t>Fat cells must be exposed to precisely controlled freezing for at least 35-minutes. Ice packs cannot maintain a consistently cold temperature. When placed on the skin, the body transfers heat, warming up the icepack.</w:t>
      </w:r>
    </w:p>
    <w:p w14:paraId="3F685AA0" w14:textId="1DBCDECB" w:rsidR="003B1644" w:rsidRDefault="003B1644" w:rsidP="003B1644">
      <w:pPr>
        <w:rPr>
          <w:color w:val="000000"/>
        </w:rPr>
      </w:pPr>
    </w:p>
    <w:p w14:paraId="71BBC691" w14:textId="03DCDF11" w:rsidR="003B1644" w:rsidRPr="003B1644" w:rsidRDefault="003B1644" w:rsidP="003B1644">
      <w:pPr>
        <w:rPr>
          <w:color w:val="000000"/>
        </w:rPr>
      </w:pPr>
      <w:r>
        <w:rPr>
          <w:color w:val="000000"/>
        </w:rPr>
        <w:t>FREEZE YOUR FAT THE RIGHT WAY</w:t>
      </w:r>
    </w:p>
    <w:p w14:paraId="4537F52D" w14:textId="77777777" w:rsidR="003B1644" w:rsidRDefault="003B1644">
      <w:pPr>
        <w:rPr>
          <w:color w:val="000000"/>
        </w:rPr>
      </w:pPr>
    </w:p>
    <w:p w14:paraId="0000001C" w14:textId="5B4205BC" w:rsidR="00B91A1F" w:rsidRDefault="003B1644">
      <w:r>
        <w:rPr>
          <w:color w:val="000000"/>
        </w:rPr>
        <w:t xml:space="preserve">Docere Medical Spa and Laser Center </w:t>
      </w:r>
      <w:r w:rsidR="00651186">
        <w:rPr>
          <w:color w:val="000000"/>
        </w:rPr>
        <w:t xml:space="preserve">is a high-tier, well-knowledge establishment </w:t>
      </w:r>
      <w:r w:rsidR="00810DC8">
        <w:rPr>
          <w:color w:val="000000"/>
        </w:rPr>
        <w:t xml:space="preserve">and the premier provider of CoolSculpting in Strongsville, OH. They can help you freeze fat the right way. Schedule a complimentary consultation by contacting Docere online or calling </w:t>
      </w:r>
      <w:r w:rsidR="00810DC8">
        <w:rPr>
          <w:sz w:val="20"/>
          <w:szCs w:val="20"/>
        </w:rPr>
        <w:t>(216) 446-8467</w:t>
      </w:r>
      <w:r w:rsidR="00810DC8">
        <w:rPr>
          <w:sz w:val="20"/>
          <w:szCs w:val="20"/>
        </w:rPr>
        <w:t>.</w:t>
      </w:r>
    </w:p>
    <w:sectPr w:rsidR="00B91A1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791131"/>
    <w:multiLevelType w:val="hybridMultilevel"/>
    <w:tmpl w:val="804C58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Q0MzM2NzQwMzGxsDBU0lEKTi0uzszPAykwrAUABP1DlCwAAAA="/>
  </w:docVars>
  <w:rsids>
    <w:rsidRoot w:val="00B91A1F"/>
    <w:rsid w:val="003B1644"/>
    <w:rsid w:val="00651186"/>
    <w:rsid w:val="00810DC8"/>
    <w:rsid w:val="00B91A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5507C"/>
  <w15:docId w15:val="{C95A2339-512F-4401-AE84-5F0832319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3B16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10</Words>
  <Characters>347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melissa zelig</cp:lastModifiedBy>
  <cp:revision>2</cp:revision>
  <dcterms:created xsi:type="dcterms:W3CDTF">2019-12-28T00:48:00Z</dcterms:created>
  <dcterms:modified xsi:type="dcterms:W3CDTF">2019-12-28T00:48:00Z</dcterms:modified>
</cp:coreProperties>
</file>